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выполнение-основных-действий"/>
    <w:p>
      <w:pPr>
        <w:pStyle w:val="Heading2"/>
      </w:pP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643355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670300" cy="685800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040723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465670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633225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8"/>
    <w:bookmarkStart w:id="39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четвертого этапа индивидуального проекта были приобретены навыки использования сканера nikto для тестирования веб-приложений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Kali Linux Tool Documentation: Nikto (URL: https://www.kali.org/tools/hydra/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индивидуального проекта</dc:title>
  <dc:creator>Выполнила: Самсонова Мария Ильинична, НФИбд-02-21, 1032216526</dc:creator>
  <dc:language>ru-RU</dc:language>
  <cp:keywords/>
  <dcterms:created xsi:type="dcterms:W3CDTF">2024-09-27T17:19:44Z</dcterms:created>
  <dcterms:modified xsi:type="dcterms:W3CDTF">2024-09-27T17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